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Electrician position at your esteemed organization, which I recently discovered through [Job Board/Company Website]. As a highly skilled and dedicated electrician with over [X years] of experience in Istanbul, Turkey, I am confident in my ability to contribute effectively to your team while aligning with the unique demands of the electrical industry in this vibrant city. My professional background, combined with my passion for precision and innovation, makes me an ideal candidate for this role. I am particularly excited about the opportunity to work as an Electrician in Turkey Istanbul, where I can leverage my expertise to support both residential and commercial electrical projects.</w:t>
      </w:r>
    </w:p>
    <w:p>
      <w:pPr>
        <w:pStyle w:val="BodyText"/>
      </w:pPr>
      <w:r>
        <w:t xml:space="preserve">Throughout my career as an Electrician in Turkey Istanbul, I have developed a deep understanding of the technical and practical aspects of electrical systems. My experience spans a wide range of responsibilities, including installation, maintenance, and repair of electrical wiring, fixtures, and equipment. Whether working on new construction projects or troubleshooting existing systems for clients in Istanbul’s bustling neighborhoods or its expanding industrial zones, I prioritize safety, efficiency, and quality craftsmanship. In Turkey Istanbul’s dynamic environment—where infrastructure development is rapidly evolving—I have honed my ability to adapt to diverse challenges while adhering to local regulations and international standards.</w:t>
      </w:r>
    </w:p>
    <w:p>
      <w:pPr>
        <w:pStyle w:val="BodyText"/>
      </w:pPr>
      <w:r>
        <w:t xml:space="preserve">One of the key strengths I bring as an Electrician in Turkey Istanbul is my extensive knowledge of the country’s electrical codes and safety protocols. I am fully certified by [Relevant Certification Authority in Turkey], which ensures that all my work meets the rigorous requirements set by Turkish authorities. This expertise has allowed me to deliver reliable solutions for clients ranging from small businesses to large-scale industrial facilities across Istanbul. For instance, during my tenure at [Previous Company Name], I played a pivotal role in completing a major electrical upgrade project for a commercial complex in the Beşiktaş district, which required meticulous planning and coordination with engineers and contractors. This experience not only reinforced my technical skills but also deepened my appreciation for the importance of clear communication and teamwork—qualities that I believe are essential for success in any electrical role.</w:t>
      </w:r>
    </w:p>
    <w:p>
      <w:pPr>
        <w:pStyle w:val="BodyText"/>
      </w:pPr>
      <w:r>
        <w:t xml:space="preserve">In addition to my technical proficiency, I am deeply committed to providing exceptional customer service. As an Electrician in Turkey Istanbul, I understand that clients rely on us not only for functional solutions but also for peace of mind. My approach is always centered on listening to the specific needs of each client and delivering tailored solutions that exceed expectations. For example, during a recent residential project in the Kadıköy area, I identified potential safety hazards in an older home’s electrical system and provided detailed recommendations to ensure long-term reliability. This proactive mindset has earned me a reputation for trustworthiness and professionalism among my colleagues and clients alike.</w:t>
      </w:r>
    </w:p>
    <w:p>
      <w:pPr>
        <w:pStyle w:val="BodyText"/>
      </w:pPr>
      <w:r>
        <w:t xml:space="preserve">What sets me apart as an Electrician in Turkey Istanbul is my unwavering dedication to continuous learning. The field of electrical work is constantly evolving, with advancements in technology such as smart home systems, energy-efficient solutions, and renewable energy integration. I regularly attend workshops and training sessions to stay updated on these developments, ensuring that I can offer cutting-edge services to my clients. This commitment to growth aligns perfectly with the forward-thinking approach of your organization and enables me to contribute innovative ideas that enhance both efficiency and sustainability.</w:t>
      </w:r>
    </w:p>
    <w:p>
      <w:pPr>
        <w:pStyle w:val="BodyText"/>
      </w:pPr>
      <w:r>
        <w:t xml:space="preserve">As an Electrician in Turkey Istanbul, I am also deeply aware of the cultural and logistical nuances that come with working in this city. From navigating the intricate networks of its historic neighborhoods to adapting to the fast-paced demands of its modern infrastructure, I have cultivated a strong sense of adaptability. This experience has taught me how to work effectively under pressure while maintaining a high standard of quality, even in challenging environments. Whether it’s addressing urgent repair requests or planning long-term electrical systems for new developments, I approach every task with the same level of dedication and attention to detail.</w:t>
      </w:r>
    </w:p>
    <w:p>
      <w:pPr>
        <w:pStyle w:val="BodyText"/>
      </w:pPr>
      <w:r>
        <w:t xml:space="preserve">I am particularly drawn to the opportunity to join your team because of your organization’s reputation for excellence in the electrical industry. Your commitment to [Mention a Specific Value or Project, e.g., "delivering reliable solutions for Istanbul’s growing infrastructure"] resonates with my own professional ethos. I am eager to contribute my skills and experience as an Electrician in Turkey Istanbul to support your ongoing projects and help your company maintain its position as a leader in the field.</w:t>
      </w:r>
    </w:p>
    <w:p>
      <w:pPr>
        <w:pStyle w:val="BodyText"/>
      </w:pPr>
      <w:r>
        <w:t xml:space="preserve">Thank you for considering my application. I would be honored to discuss how my background, skills, and passion for electrical work can benefit your organization. Please feel free to contact me at [Your Phone Number] or [Your Email Address] at your earliest convenience. I look forward to the possibility of contributing to the success of your team in Turkey Istanbul.</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Turkey Istanbul</dc:title>
  <dc:creator/>
  <cp:keywords/>
  <dcterms:created xsi:type="dcterms:W3CDTF">2026-07-21T08:47:23Z</dcterms:created>
  <dcterms:modified xsi:type="dcterms:W3CDTF">2026-07-21T08:47:23Z</dcterms:modified>
</cp:coreProperties>
</file>

<file path=docProps/custom.xml><?xml version="1.0" encoding="utf-8"?>
<Properties xmlns="http://schemas.openxmlformats.org/officeDocument/2006/custom-properties" xmlns:vt="http://schemas.openxmlformats.org/officeDocument/2006/docPropsVTypes"/>
</file>